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ráctica</w:t></w:r><w:r><w:t xml:space="preserve"> </w:t></w:r><w:r><w:t xml:space="preserve">1</w:t></w:r></w:p><w:p><w:pPr><w:pStyle w:val="Author" /></w:pPr><w:r><w:t xml:space="preserve">Juan</w:t></w:r><w:r><w:t xml:space="preserve"> </w:t></w:r><w:r><w:t xml:space="preserve">Llivisaca</w:t></w:r></w:p><w:p><w:pPr><w:pStyle w:val="Date" /></w:pPr><w:r><w:t xml:space="preserve">2023-10-03</w:t></w:r></w:p><w:bookmarkStart w:id="20" w:name="prueba-de-hipótesis" /><w:p><w:pPr><w:pStyle w:val="Heading1" /></w:pPr><w:r><w:t xml:space="preserve">Prueba de hipótesis</w:t></w:r></w:p><w:p><w:pPr><w:pStyle w:val="SourceCode" /></w:pPr><w:r><w:rPr><w:rStyle w:val="DocumentationTok" /></w:rPr><w:t xml:space="preserve">#### Primer paso ####</w:t></w:r><w:r><w:br /></w:r><w:r><w:rPr><w:rStyle w:val="CommentTok" /></w:rPr><w:t xml:space="preserve"># Ho : miu = 2.3 </w:t></w:r><w:r><w:br /></w:r><w:r><w:rPr><w:rStyle w:val="CommentTok" /></w:rPr><w:t xml:space="preserve"># Ha : miu &gt;2.3</w:t></w:r><w:r><w:br /></w:r><w:r><w:br /></w:r><w:r><w:rPr><w:rStyle w:val="DocumentationTok" /></w:rPr><w:t xml:space="preserve">#### Segundo paso ####</w:t></w:r><w:r><w:br /></w:r><w:r><w:br /></w:r><w:r><w:rPr><w:rStyle w:val="CommentTok" /></w:rPr><w:t xml:space="preserve"># alfa = 0.05</w:t></w:r><w:r><w:br /></w:r><w:r><w:br /></w:r><w:r><w:rPr><w:rStyle w:val="DocumentationTok" /></w:rPr><w:t xml:space="preserve">#### Tercer paso ####</w:t></w:r><w:r><w:br /></w:r><w:r><w:br /></w:r><w:r><w:rPr><w:rStyle w:val="CommentTok" /></w:rPr><w:t xml:space="preserve"># Estadístico de prueba </w:t></w:r><w:r><w:br /></w:r><w:r><w:rPr><w:rStyle w:val="CommentTok" /></w:rPr><w:t xml:space="preserve"># Tomando en consideración el N(número de datos)., se elige el estadístico Z</w:t></w:r><w:r><w:br /></w:r><w:r><w:br /></w:r><w:r><w:rPr><w:rStyle w:val="NormalTok" /></w:rPr><w:t xml:space="preserve">media.muestral </w:t></w:r><w:r><w:rPr><w:rStyle w:val="OtherTok" /></w:rPr><w:t xml:space="preserve">&lt;-</w:t></w:r><w:r><w:rPr><w:rStyle w:val="NormalTok" /></w:rPr><w:t xml:space="preserve">  </w:t></w:r><w:r><w:rPr><w:rStyle w:val="FloatTok" /></w:rPr><w:t xml:space="preserve">2.4</w:t></w:r><w:r><w:br /></w:r><w:r><w:rPr><w:rStyle w:val="NormalTok" /></w:rPr><w:t xml:space="preserve">desv.muestral </w:t></w:r><w:r><w:rPr><w:rStyle w:val="OtherTok" /></w:rPr><w:t xml:space="preserve">&lt;-</w:t></w:r><w:r><w:rPr><w:rStyle w:val="NormalTok" /></w:rPr><w:t xml:space="preserve"> </w:t></w:r><w:r><w:rPr><w:rStyle w:val="FloatTok" /></w:rPr><w:t xml:space="preserve">0.28</w:t></w:r><w:r><w:br /></w:r><w:r><w:rPr><w:rStyle w:val="NormalTok" /></w:rPr><w:t xml:space="preserve">n.datos </w:t></w:r><w:r><w:rPr><w:rStyle w:val="OtherTok" /></w:rPr><w:t xml:space="preserve">&lt;-</w:t></w:r><w:r><w:rPr><w:rStyle w:val="NormalTok" /></w:rPr><w:t xml:space="preserve"> </w:t></w:r><w:r><w:rPr><w:rStyle w:val="DecValTok" /></w:rPr><w:t xml:space="preserve">40</w:t></w:r><w:r><w:br /></w:r><w:r><w:rPr><w:rStyle w:val="NormalTok" /></w:rPr><w:t xml:space="preserve">miu_o </w:t></w:r><w:r><w:rPr><w:rStyle w:val="OtherTok" /></w:rPr><w:t xml:space="preserve">&lt;-</w:t></w:r><w:r><w:rPr><w:rStyle w:val="NormalTok" /></w:rPr><w:t xml:space="preserve">  </w:t></w:r><w:r><w:rPr><w:rStyle w:val="FloatTok" /></w:rPr><w:t xml:space="preserve">2.3</w:t></w:r><w:r><w:br /></w:r><w:r><w:rPr><w:rStyle w:val="NormalTok" /></w:rPr><w:t xml:space="preserve">(Z.calculado </w:t></w:r><w:r><w:rPr><w:rStyle w:val="OtherTok" /></w:rPr><w:t xml:space="preserve">&lt;-</w:t></w:r><w:r><w:rPr><w:rStyle w:val="NormalTok" /></w:rPr><w:t xml:space="preserve">  (media.muestral</w:t></w:r><w:r><w:rPr><w:rStyle w:val="SpecialCharTok" /></w:rPr><w:t xml:space="preserve">-</w:t></w:r><w:r><w:rPr><w:rStyle w:val="NormalTok" /></w:rPr><w:t xml:space="preserve"> miu_o)</w:t></w:r><w:r><w:rPr><w:rStyle w:val="SpecialCharTok" /></w:rPr><w:t xml:space="preserve">/</w:t></w:r><w:r><w:rPr><w:rStyle w:val="NormalTok" /></w:rPr><w:t xml:space="preserve"> (desv.muestral</w:t></w:r><w:r><w:rPr><w:rStyle w:val="SpecialCharTok" /></w:rPr><w:t xml:space="preserve">/</w:t></w:r><w:r><w:rPr><w:rStyle w:val="FunctionTok" /></w:rPr><w:t xml:space="preserve">sqrt</w:t></w:r><w:r><w:rPr><w:rStyle w:val="NormalTok" /></w:rPr><w:t xml:space="preserve">(n.datos)))</w:t></w:r></w:p><w:p><w:pPr><w:pStyle w:val="SourceCode" /></w:pPr><w:r><w:rPr><w:rStyle w:val="VerbatimChar" /></w:rPr><w:t xml:space="preserve">## [1] 2.25877</w:t></w:r></w:p><w:p><w:pPr><w:pStyle w:val="SourceCode" /></w:pPr><w:r><w:rPr><w:rStyle w:val="CommentTok" /></w:rPr><w:t xml:space="preserve"># Z de alfa </w:t></w:r><w:r><w:br /></w:r><w:r><w:rPr><w:rStyle w:val="NormalTok" /></w:rPr><w:t xml:space="preserve">(Zalfa </w:t></w:r><w:r><w:rPr><w:rStyle w:val="OtherTok" /></w:rPr><w:t xml:space="preserve">&lt;-</w:t></w:r><w:r><w:rPr><w:rStyle w:val="NormalTok" /></w:rPr><w:t xml:space="preserve"> </w:t></w:r><w:r><w:rPr><w:rStyle w:val="FunctionTok" /></w:rPr><w:t xml:space="preserve">qnorm</w:t></w:r><w:r><w:rPr><w:rStyle w:val="NormalTok" /></w:rPr><w:t xml:space="preserve">(</w:t></w:r><w:r><w:rPr><w:rStyle w:val="FunctionTok" /></w:rPr><w:t xml:space="preserve">c</w:t></w:r><w:r><w:rPr><w:rStyle w:val="NormalTok" /></w:rPr><w:t xml:space="preserve">(</w:t></w:r><w:r><w:rPr><w:rStyle w:val="FloatTok" /></w:rPr><w:t xml:space="preserve">0.05</w:t></w:r><w:r><w:rPr><w:rStyle w:val="NormalTok" /></w:rPr><w:t xml:space="preserve">), </w:t></w:r><w:r><w:rPr><w:rStyle w:val="AttributeTok" /></w:rPr><w:t xml:space="preserve">mean =</w:t></w:r><w:r><w:rPr><w:rStyle w:val="NormalTok" /></w:rPr><w:t xml:space="preserve"> </w:t></w:r><w:r><w:rPr><w:rStyle w:val="DecValTok" /></w:rPr><w:t xml:space="preserve">0</w:t></w:r><w:r><w:rPr><w:rStyle w:val="NormalTok" /></w:rPr><w:t xml:space="preserve">, </w:t></w:r><w:r><w:rPr><w:rStyle w:val="AttributeTok" /></w:rPr><w:t xml:space="preserve">sd=</w:t></w:r><w:r><w:rPr><w:rStyle w:val="NormalTok" /></w:rPr><w:t xml:space="preserve"> </w:t></w:r><w:r><w:rPr><w:rStyle w:val="DecValTok" /></w:rPr><w:t xml:space="preserve">1</w:t></w:r><w:r><w:rPr><w:rStyle w:val="NormalTok" /></w:rPr><w:t xml:space="preserve">, </w:t></w:r><w:r><w:rPr><w:rStyle w:val="AttributeTok" /></w:rPr><w:t xml:space="preserve">lower.tail =</w:t></w:r><w:r><w:rPr><w:rStyle w:val="NormalTok" /></w:rPr><w:t xml:space="preserve"> F))</w:t></w:r></w:p><w:p><w:pPr><w:pStyle w:val="SourceCode" /></w:pPr><w:r><w:rPr><w:rStyle w:val="VerbatimChar" /></w:rPr><w:t xml:space="preserve">## [1] 1.644854</w:t></w:r></w:p><w:p><w:pPr><w:pStyle w:val="SourceCode" /></w:pPr><w:r><w:rPr><w:rStyle w:val="DocumentationTok" /></w:rPr><w:t xml:space="preserve">#### Cuarto paso ####</w:t></w:r><w:r><w:br /></w:r><w:r><w:br /></w:r><w:r><w:rPr><w:rStyle w:val="NormalTok" /></w:rPr><w:t xml:space="preserve">(Decision </w:t></w:r><w:r><w:rPr><w:rStyle w:val="OtherTok" /></w:rPr><w:t xml:space="preserve">&lt;-</w:t></w:r><w:r><w:rPr><w:rStyle w:val="NormalTok" /></w:rPr><w:t xml:space="preserve"> Zalfa </w:t></w:r><w:r><w:rPr><w:rStyle w:val="SpecialCharTok" /></w:rPr><w:t xml:space="preserve">&lt;</w:t></w:r><w:r><w:rPr><w:rStyle w:val="NormalTok" /></w:rPr><w:t xml:space="preserve"> Z.calculado)</w:t></w:r></w:p><w:p><w:pPr><w:pStyle w:val="SourceCode" /></w:pPr><w:r><w:rPr><w:rStyle w:val="VerbatimChar" /></w:rPr><w:t xml:space="preserve">## [1] TRUE</w:t></w:r></w:p><w:p><w:pPr><w:pStyle w:val="SourceCode" /></w:pPr><w:r><w:rPr><w:rStyle w:val="CommentTok" /></w:rPr><w:t xml:space="preserve"># Por lo tanto, se rechaza Ho</w:t></w:r></w:p><w:p><w:pPr><w:pStyle w:val="FirstParagraph" /></w:pPr><w:r><w:t xml:space="preserve">Realizando la prueba de hipótesis se pudo comprabar que la media muestral es mayor a 2.3, con un alfa de 0.05, que es lo mismo a tener un nivel de confianza del 95%.</w:t></w:r></w:p><w:bookmarkEnd w:id="20" /><w:bookmarkStart w:id="24" w:name="X1d580b6e8c7b557b7be47c03e4c608f283082a8" /><w:p><w:pPr><w:pStyle w:val="Heading1" /></w:pPr><w:r><w:t xml:space="preserve">Segundo ejemplo para prueba de hipótesis de la media para una muestra</w:t></w:r></w:p><w:p><w:pPr><w:pStyle w:val="SourceCode" /></w:pPr><w:r><w:rPr><w:rStyle w:val="FunctionTok" /></w:rPr><w:t xml:space="preserve">library</w:t></w:r><w:r><w:rPr><w:rStyle w:val="NormalTok" /></w:rPr><w:t xml:space="preserve">(datos)</w:t></w:r><w:r><w:br /></w:r><w:r><w:rPr><w:rStyle w:val="NormalTok" /></w:rPr><w:t xml:space="preserve">df </w:t></w:r><w:r><w:rPr><w:rStyle w:val="OtherTok" /></w:rPr><w:t xml:space="preserve">&lt;-</w:t></w:r><w:r><w:rPr><w:rStyle w:val="NormalTok" /></w:rPr><w:t xml:space="preserve">  millas</w:t></w:r><w:r><w:br /></w:r><w:r><w:br /></w:r><w:r><w:rPr><w:rStyle w:val="CommentTok" /></w:rPr><w:t xml:space="preserve"># Se va a determinar si la media muestral de la cilindrada de mi base, es inferior a 3.5 </w:t></w:r><w:r><w:br /></w:r><w:r><w:br /></w:r><w:r><w:rPr><w:rStyle w:val="DocumentationTok" /></w:rPr><w:t xml:space="preserve">#### Primer paso ####</w:t></w:r><w:r><w:br /></w:r><w:r><w:rPr><w:rStyle w:val="CommentTok" /></w:rPr><w:t xml:space="preserve"># Ho : miu = 3.5 </w:t></w:r><w:r><w:br /></w:r><w:r><w:rPr><w:rStyle w:val="CommentTok" /></w:rPr><w:t xml:space="preserve"># Ha : miu &lt; 3.5</w:t></w:r><w:r><w:br /></w:r><w:r><w:br /></w:r><w:r><w:rPr><w:rStyle w:val="DocumentationTok" /></w:rPr><w:t xml:space="preserve">#### Segundo paso ####</w:t></w:r><w:r><w:br /></w:r><w:r><w:br /></w:r><w:r><w:rPr><w:rStyle w:val="CommentTok" /></w:rPr><w:t xml:space="preserve"># alfa = 0.01</w:t></w:r><w:r><w:br /></w:r><w:r><w:br /></w:r><w:r><w:rPr><w:rStyle w:val="DocumentationTok" /></w:rPr><w:t xml:space="preserve">#### Tercer paso ####</w:t></w:r><w:r><w:br /></w:r><w:r><w:br /></w:r><w:r><w:rPr><w:rStyle w:val="CommentTok" /></w:rPr><w:t xml:space="preserve"># Estadístico de prueba </w:t></w:r><w:r><w:br /></w:r><w:r><w:rPr><w:rStyle w:val="CommentTok" /></w:rPr><w:t xml:space="preserve"># Tomando en consideración el N(número de datos)., se elige el estadístico Z</w:t></w:r><w:r><w:br /></w:r><w:r><w:br /></w:r><w:r><w:rPr><w:rStyle w:val="FunctionTok" /></w:rPr><w:t xml:space="preserve">t.test</w:t></w:r><w:r><w:rPr><w:rStyle w:val="NormalTok" /></w:rPr><w:t xml:space="preserve">(df</w:t></w:r><w:r><w:rPr><w:rStyle w:val="SpecialCharTok" /></w:rPr><w:t xml:space="preserve">$</w:t></w:r><w:r><w:rPr><w:rStyle w:val="NormalTok" /></w:rPr><w:t xml:space="preserve">cilindrada,</w:t></w:r><w:r><w:rPr><w:rStyle w:val="AttributeTok" /></w:rPr><w:t xml:space="preserve">mu=</w:t></w:r><w:r><w:rPr><w:rStyle w:val="FloatTok" /></w:rPr><w:t xml:space="preserve">3.5</w:t></w:r><w:r><w:rPr><w:rStyle w:val="NormalTok" /></w:rPr><w:t xml:space="preserve">, </w:t></w:r><w:r><w:rPr><w:rStyle w:val="AttributeTok" /></w:rPr><w:t xml:space="preserve">lower.tail=</w:t></w:r><w:r><w:rPr><w:rStyle w:val="NormalTok" /></w:rPr><w:t xml:space="preserve">F)</w:t></w:r></w:p><w:p><w:pPr><w:pStyle w:val="SourceCode" /></w:pPr><w:r><w:rPr><w:rStyle w:val="VerbatimChar" /></w:rPr><w:t xml:space="preserve">## </w:t></w:r><w:r><w:br /></w:r><w:r><w:rPr><w:rStyle w:val="VerbatimChar" /></w:rPr><w:t xml:space="preserve">##  One Sample t-test</w:t></w:r><w:r><w:br /></w:r><w:r><w:rPr><w:rStyle w:val="VerbatimChar" /></w:rPr><w:t xml:space="preserve">## </w:t></w:r><w:r><w:br /></w:r><w:r><w:rPr><w:rStyle w:val="VerbatimChar" /></w:rPr><w:t xml:space="preserve">## data:  df$cilindrada</w:t></w:r><w:r><w:br /></w:r><w:r><w:rPr><w:rStyle w:val="VerbatimChar" /></w:rPr><w:t xml:space="preserve">## t = -0.33395, df = 233, p-value = 0.7387</w:t></w:r><w:r><w:br /></w:r><w:r><w:rPr><w:rStyle w:val="VerbatimChar" /></w:rPr><w:t xml:space="preserve">## alternative hypothesis: true mean is not equal to 3.5</w:t></w:r><w:r><w:br /></w:r><w:r><w:rPr><w:rStyle w:val="VerbatimChar" /></w:rPr><w:t xml:space="preserve">## 95 percent confidence interval:</w:t></w:r><w:r><w:br /></w:r><w:r><w:rPr><w:rStyle w:val="VerbatimChar" /></w:rPr><w:t xml:space="preserve">##  3.305396 3.638194</w:t></w:r><w:r><w:br /></w:r><w:r><w:rPr><w:rStyle w:val="VerbatimChar" /></w:rPr><w:t xml:space="preserve">## sample estimates:</w:t></w:r><w:r><w:br /></w:r><w:r><w:rPr><w:rStyle w:val="VerbatimChar" /></w:rPr><w:t xml:space="preserve">## mean of x </w:t></w:r><w:r><w:br /></w:r><w:r><w:rPr><w:rStyle w:val="VerbatimChar" /></w:rPr><w:t xml:space="preserve">##  3.471795</w:t></w:r></w:p><w:p><w:pPr><w:pStyle w:val="SourceCode" /></w:pPr><w:r><w:rPr><w:rStyle w:val="CommentTok" /></w:rPr><w:t xml:space="preserve"># p valor menor al alfa, se rechaza Ho </w:t></w:r></w:p><w:p><w:pPr><w:pStyle w:val="SourceCode" /></w:pPr><w:r><w:rPr><w:rStyle w:val="FunctionTok" /></w:rPr><w:t xml:space="preserve">qnorm</w:t></w:r><w:r><w:rPr><w:rStyle w:val="NormalTok" /></w:rPr><w:t xml:space="preserve">(</w:t></w:r><w:r><w:rPr><w:rStyle w:val="FunctionTok" /></w:rPr><w:t xml:space="preserve">c</w:t></w:r><w:r><w:rPr><w:rStyle w:val="NormalTok" /></w:rPr><w:t xml:space="preserve">(</w:t></w:r><w:r><w:rPr><w:rStyle w:val="FloatTok" /></w:rPr><w:t xml:space="preserve">0.05</w:t></w:r><w:r><w:rPr><w:rStyle w:val="NormalTok" /></w:rPr><w:t xml:space="preserve">), </w:t></w:r><w:r><w:rPr><w:rStyle w:val="AttributeTok" /></w:rPr><w:t xml:space="preserve">mean=</w:t></w:r><w:r><w:rPr><w:rStyle w:val="DecValTok" /></w:rPr><w:t xml:space="preserve">0</w:t></w:r><w:r><w:rPr><w:rStyle w:val="NormalTok" /></w:rPr><w:t xml:space="preserve">, </w:t></w:r><w:r><w:rPr><w:rStyle w:val="AttributeTok" /></w:rPr><w:t xml:space="preserve">sd=</w:t></w:r><w:r><w:rPr><w:rStyle w:val="DecValTok" /></w:rPr><w:t xml:space="preserve">1</w:t></w:r><w:r><w:rPr><w:rStyle w:val="NormalTok" /></w:rPr><w:t xml:space="preserve">, </w:t></w:r><w:r><w:rPr><w:rStyle w:val="AttributeTok" /></w:rPr><w:t xml:space="preserve">lower.tail=</w:t></w:r><w:r><w:rPr><w:rStyle w:val="ConstantTok" /></w:rPr><w:t xml:space="preserve">TRUE</w:t></w:r><w:r><w:rPr><w:rStyle w:val="NormalTok" /></w:rPr><w:t xml:space="preserve">)</w:t></w:r></w:p><w:p><w:pPr><w:pStyle w:val="SourceCode" /></w:pPr><w:r><w:rPr><w:rStyle w:val="VerbatimChar" /></w:rPr><w:t xml:space="preserve">## [1] -1.644854</w:t></w:r></w:p><w:p><w:pPr><w:pStyle w:val="SourceCode" /></w:pPr><w:r><w:rPr><w:rStyle w:val="FunctionTok" /></w:rPr><w:t xml:space="preserve">with</w:t></w:r><w:r><w:rPr><w:rStyle w:val="NormalTok" /></w:rPr><w:t xml:space="preserve">(df, (</w:t></w:r><w:r><w:rPr><w:rStyle w:val="FunctionTok" /></w:rPr><w:t xml:space="preserve">t.test</w:t></w:r><w:r><w:rPr><w:rStyle w:val="NormalTok" /></w:rPr><w:t xml:space="preserve">(cilindrada, </w:t></w:r><w:r><w:rPr><w:rStyle w:val="AttributeTok" /></w:rPr><w:t xml:space="preserve">alternative=</w:t></w:r><w:r><w:rPr><w:rStyle w:val="StringTok" /></w:rPr><w:t xml:space="preserve">&#39;less&#39;</w:t></w:r><w:r><w:rPr><w:rStyle w:val="NormalTok" /></w:rPr><w:t xml:space="preserve">, </w:t></w:r><w:r><w:br /></w:r><w:r><w:rPr><w:rStyle w:val="NormalTok" /></w:rPr><w:t xml:space="preserve">  </w:t></w:r><w:r><w:rPr><w:rStyle w:val="AttributeTok" /></w:rPr><w:t xml:space="preserve">mu=</w:t></w:r><w:r><w:rPr><w:rStyle w:val="FloatTok" /></w:rPr><w:t xml:space="preserve">0.0</w:t></w:r><w:r><w:rPr><w:rStyle w:val="NormalTok" /></w:rPr><w:t xml:space="preserve">, </w:t></w:r><w:r><w:rPr><w:rStyle w:val="AttributeTok" /></w:rPr><w:t xml:space="preserve">conf.level=</w:t></w:r><w:r><w:rPr><w:rStyle w:val="NormalTok" /></w:rPr><w:t xml:space="preserve">.</w:t></w:r><w:r><w:rPr><w:rStyle w:val="DecValTok" /></w:rPr><w:t xml:space="preserve">99</w:t></w:r><w:r><w:rPr><w:rStyle w:val="NormalTok" /></w:rPr><w:t xml:space="preserve">)))</w:t></w:r></w:p><w:p><w:pPr><w:pStyle w:val="SourceCode" /></w:pPr><w:r><w:rPr><w:rStyle w:val="VerbatimChar" /></w:rPr><w:t xml:space="preserve">## </w:t></w:r><w:r><w:br /></w:r><w:r><w:rPr><w:rStyle w:val="VerbatimChar" /></w:rPr><w:t xml:space="preserve">##  One Sample t-test</w:t></w:r><w:r><w:br /></w:r><w:r><w:rPr><w:rStyle w:val="VerbatimChar" /></w:rPr><w:t xml:space="preserve">## </w:t></w:r><w:r><w:br /></w:r><w:r><w:rPr><w:rStyle w:val="VerbatimChar" /></w:rPr><w:t xml:space="preserve">## data:  cilindrada</w:t></w:r><w:r><w:br /></w:r><w:r><w:rPr><w:rStyle w:val="VerbatimChar" /></w:rPr><w:t xml:space="preserve">## t = 41.107, df = 233, p-value = 1</w:t></w:r><w:r><w:br /></w:r><w:r><w:rPr><w:rStyle w:val="VerbatimChar" /></w:rPr><w:t xml:space="preserve">## alternative hypothesis: true mean is less than 0</w:t></w:r><w:r><w:br /></w:r><w:r><w:rPr><w:rStyle w:val="VerbatimChar" /></w:rPr><w:t xml:space="preserve">## 99 percent confidence interval:</w:t></w:r><w:r><w:br /></w:r><w:r><w:rPr><w:rStyle w:val="VerbatimChar" /></w:rPr><w:t xml:space="preserve">##      -Inf 3.669634</w:t></w:r><w:r><w:br /></w:r><w:r><w:rPr><w:rStyle w:val="VerbatimChar" /></w:rPr><w:t xml:space="preserve">## sample estimates:</w:t></w:r><w:r><w:br /></w:r><w:r><w:rPr><w:rStyle w:val="VerbatimChar" /></w:rPr><w:t xml:space="preserve">## mean of x </w:t></w:r><w:r><w:br /></w:r><w:r><w:rPr><w:rStyle w:val="VerbatimChar" /></w:rPr><w:t xml:space="preserve">##  3.471795</w:t></w:r></w:p><w:p><w:pPr><w:pStyle w:val="FirstParagraph" /></w:pPr><w:r><w:t xml:space="preserve">En los datos de la mieda de cilindrada se conoce que la media es menor a 3.5 con un alfa de 0.01 y un nivel de confianza de 99%. (Es la conclusión). Revisar el código si hay dudas.</w:t></w:r></w:p><w:p><w:pPr><w:pStyle w:val="BodyText" /></w:pPr><w:r><w:t xml:space="preserve">#Tercer ejercicio</w:t></w:r></w:p><w:p><w:pPr><w:pStyle w:val="BodyText" /></w:pPr><w:r><w:t xml:space="preserve">Un nuevo diseño del sistema de frenos de un cierto tipo de carro ha sido propuesto. Para el sistema actual, se sabe que la distancia de frenado promedio verdadera a 40 mph en condiciones específicas es de 120 pies. Se propone que el nuevo diseño sea implementado sólo si los datos muestrales indican fuertemente una reducción de la distancia de frenado promedio verdadera del nuevo diseño.</w:t></w:r><w:r><w:t xml:space="preserve"> </w:t></w:r><w:r><w:t xml:space="preserve">a. Defina el parámetro de interés y formule las hipótesis</w:t></w:r><w:r><w:t xml:space="preserve"> </w:t></w:r><w:r><w:t xml:space="preserve">pertinentes.</w:t></w:r><w:r><w:t xml:space="preserve"> </w:t></w:r><w:r><w:t xml:space="preserve">b. Suponga que la distancia de frenado del nuevo sistema</w:t></w:r><w:r><w:t xml:space="preserve"> </w:t></w:r><w:r><w:t xml:space="preserve">está normalmente distribuido con   10. Sea X la dis-</w:t></w:r><w:r><w:t xml:space="preserve"> </w:t></w:r><w:r><w:t xml:space="preserve">tancia de frenado promedio de una muestra de 36 obser-</w:t></w:r><w:r><w:t xml:space="preserve"> </w:t></w:r><w:r><w:t xml:space="preserve">vaciones. ¿Cuáles de las siguientes regiones de rechazo</w:t></w:r><w:r><w:t xml:space="preserve"> </w:t></w:r><w:r><w:t xml:space="preserve">es apropiada: R1  {x: x 124.80}, R2  {x: x </w:t></w:r><w:r><w:t xml:space="preserve"> </w:t></w:r><w:r><w:t xml:space="preserve">115.20}, R3 = {x: o x 125.13 o x  114.87}?</w:t></w:r><w:r><w:t xml:space="preserve"> </w:t></w:r><w:r><w:t xml:space="preserve">c. ¿Cuál es el nivel de significación de la región apropiada</w:t></w:r><w:r><w:t xml:space="preserve"> </w:t></w:r><w:r><w:t xml:space="preserve">de la parte (b)? ¿Cómo cambiaría la región para obtener</w:t></w:r><w:r><w:t xml:space="preserve"> </w:t></w:r><w:r><w:t xml:space="preserve">una prueba con   0.001?</w:t></w:r><w:r><w:t xml:space="preserve"> </w:t></w:r><w:r><w:t xml:space="preserve">d. ¿Cuál es la probabilidad de que el nuevo diseño no sea</w:t></w:r><w:r><w:t xml:space="preserve"> </w:t></w:r><w:r><w:t xml:space="preserve">implementado cuando la distancia de frenado promedio</w:t></w:r><w:r><w:t xml:space="preserve"> </w:t></w:r><w:r><w:t xml:space="preserve">verdadera sea en realidad de 115 pies y la región apro-</w:t></w:r><w:r><w:t xml:space="preserve"> </w:t></w:r><w:r><w:t xml:space="preserve">piada de la parte (b) sea utilizada?</w:t></w:r><w:r><w:t xml:space="preserve"> </w:t></w:r><w:r><w:t xml:space="preserve">e. Sea Z  (X  120)/(/n). ¿Cuál es el nivel de signifi-</w:t></w:r><w:r><w:t xml:space="preserve"> </w:t></w:r><w:r><w:t xml:space="preserve">cación de la región de rechazo {z: z  2.33}? ¿Para la</w:t></w:r><w:r><w:t xml:space="preserve"> </w:t></w:r><w:r><w:t xml:space="preserve">región {z: z  2.88}?</w:t></w:r></w:p><w:p><w:pPr><w:pStyle w:val="SourceCode" /></w:pPr><w:r><w:rPr><w:rStyle w:val="CommentTok" /></w:rPr><w:t xml:space="preserve"># Defina el parámetro de interés y formule las hipótesis pertinentes</w:t></w:r><w:r><w:br /></w:r><w:r><w:rPr><w:rStyle w:val="CommentTok" /></w:rPr><w:t xml:space="preserve"># El parámetro a analizar es la media de distancia de frenado </w:t></w:r><w:r><w:br /></w:r><w:r><w:br /></w:r><w:r><w:rPr><w:rStyle w:val="DocumentationTok" /></w:rPr><w:t xml:space="preserve">#### Primer paso Hipótesis ####</w:t></w:r><w:r><w:br /></w:r><w:r><w:rPr><w:rStyle w:val="CommentTok" /></w:rPr><w:t xml:space="preserve"># Ho : COLOCAR LAS HIPÓTESIS</w:t></w:r><w:r><w:br /></w:r><w:r><w:rPr><w:rStyle w:val="CommentTok" /></w:rPr><w:t xml:space="preserve"># Ha : COLOCAR LAS HIPÓTESIS  R2  {x: x&lt;= 115.20}</w:t></w:r><w:r><w:br /></w:r><w:r><w:br /></w:r><w:r><w:rPr><w:rStyle w:val="DocumentationTok" /></w:rPr><w:t xml:space="preserve">#### Segundo paso ####</w:t></w:r><w:r><w:br /></w:r><w:r><w:rPr><w:rStyle w:val="CommentTok" /></w:rPr><w:t xml:space="preserve"># alfa = 0.05 </w:t></w:r><w:r><w:br /></w:r><w:r><w:br /></w:r><w:r><w:rPr><w:rStyle w:val="DocumentationTok" /></w:rPr><w:t xml:space="preserve">#### Tercer paso ####</w:t></w:r><w:r><w:br /></w:r><w:r><w:br /></w:r><w:r><w:rPr><w:rStyle w:val="CommentTok" /></w:rPr><w:t xml:space="preserve"># Estadístico a elegir Z, porque se tiene más de 30 datos</w:t></w:r><w:r><w:br /></w:r><w:r><w:br /></w:r><w:r><w:rPr><w:rStyle w:val="NormalTok" /></w:rPr><w:t xml:space="preserve">media.muestral </w:t></w:r><w:r><w:rPr><w:rStyle w:val="OtherTok" /></w:rPr><w:t xml:space="preserve">&lt;-</w:t></w:r><w:r><w:rPr><w:rStyle w:val="NormalTok" /></w:rPr><w:t xml:space="preserve">  </w:t></w:r><w:r><w:rPr><w:rStyle w:val="DecValTok" /></w:rPr><w:t xml:space="preserve">115</w:t></w:r><w:r><w:br /></w:r><w:r><w:rPr><w:rStyle w:val="NormalTok" /></w:rPr><w:t xml:space="preserve">desv.muestral </w:t></w:r><w:r><w:rPr><w:rStyle w:val="OtherTok" /></w:rPr><w:t xml:space="preserve">&lt;-</w:t></w:r><w:r><w:rPr><w:rStyle w:val="NormalTok" /></w:rPr><w:t xml:space="preserve"> </w:t></w:r><w:r><w:rPr><w:rStyle w:val="DecValTok" /></w:rPr><w:t xml:space="preserve">10</w:t></w:r><w:r><w:br /></w:r><w:r><w:rPr><w:rStyle w:val="NormalTok" /></w:rPr><w:t xml:space="preserve">n.datos </w:t></w:r><w:r><w:rPr><w:rStyle w:val="OtherTok" /></w:rPr><w:t xml:space="preserve">&lt;-</w:t></w:r><w:r><w:rPr><w:rStyle w:val="NormalTok" /></w:rPr><w:t xml:space="preserve"> </w:t></w:r><w:r><w:rPr><w:rStyle w:val="DecValTok" /></w:rPr><w:t xml:space="preserve">36</w:t></w:r><w:r><w:br /></w:r><w:r><w:rPr><w:rStyle w:val="NormalTok" /></w:rPr><w:t xml:space="preserve">miu_o </w:t></w:r><w:r><w:rPr><w:rStyle w:val="OtherTok" /></w:rPr><w:t xml:space="preserve">&lt;-</w:t></w:r><w:r><w:rPr><w:rStyle w:val="NormalTok" /></w:rPr><w:t xml:space="preserve">  </w:t></w:r><w:r><w:rPr><w:rStyle w:val="DecValTok" /></w:rPr><w:t xml:space="preserve">120</w:t></w:r><w:r><w:br /></w:r><w:r><w:rPr><w:rStyle w:val="NormalTok" /></w:rPr><w:t xml:space="preserve">(Z.calculado </w:t></w:r><w:r><w:rPr><w:rStyle w:val="OtherTok" /></w:rPr><w:t xml:space="preserve">&lt;-</w:t></w:r><w:r><w:rPr><w:rStyle w:val="NormalTok" /></w:rPr><w:t xml:space="preserve">  (media.muestral</w:t></w:r><w:r><w:rPr><w:rStyle w:val="SpecialCharTok" /></w:rPr><w:t xml:space="preserve">-</w:t></w:r><w:r><w:rPr><w:rStyle w:val="NormalTok" /></w:rPr><w:t xml:space="preserve"> miu_o)</w:t></w:r><w:r><w:rPr><w:rStyle w:val="SpecialCharTok" /></w:rPr><w:t xml:space="preserve">/</w:t></w:r><w:r><w:rPr><w:rStyle w:val="NormalTok" /></w:rPr><w:t xml:space="preserve"> (desv.muestral</w:t></w:r><w:r><w:rPr><w:rStyle w:val="SpecialCharTok" /></w:rPr><w:t xml:space="preserve">/</w:t></w:r><w:r><w:rPr><w:rStyle w:val="FunctionTok" /></w:rPr><w:t xml:space="preserve">sqrt</w:t></w:r><w:r><w:rPr><w:rStyle w:val="NormalTok" /></w:rPr><w:t xml:space="preserve">(n.datos)))</w:t></w:r></w:p><w:p><w:pPr><w:pStyle w:val="SourceCode" /></w:pPr><w:r><w:rPr><w:rStyle w:val="VerbatimChar" /></w:rPr><w:t xml:space="preserve">## [1] -3</w:t></w:r></w:p><w:p><w:pPr><w:pStyle w:val="SourceCode" /></w:pPr><w:r><w:rPr><w:rStyle w:val="CommentTok" /></w:rPr><w:t xml:space="preserve"># Z de alfa </w:t></w:r><w:r><w:br /></w:r><w:r><w:rPr><w:rStyle w:val="NormalTok" /></w:rPr><w:t xml:space="preserve">(Zalfa </w:t></w:r><w:r><w:rPr><w:rStyle w:val="OtherTok" /></w:rPr><w:t xml:space="preserve">&lt;-</w:t></w:r><w:r><w:rPr><w:rStyle w:val="NormalTok" /></w:rPr><w:t xml:space="preserve"> </w:t></w:r><w:r><w:rPr><w:rStyle w:val="FunctionTok" /></w:rPr><w:t xml:space="preserve">qnorm</w:t></w:r><w:r><w:rPr><w:rStyle w:val="NormalTok" /></w:rPr><w:t xml:space="preserve">(</w:t></w:r><w:r><w:rPr><w:rStyle w:val="FunctionTok" /></w:rPr><w:t xml:space="preserve">c</w:t></w:r><w:r><w:rPr><w:rStyle w:val="NormalTok" /></w:rPr><w:t xml:space="preserve">(</w:t></w:r><w:r><w:rPr><w:rStyle w:val="FloatTok" /></w:rPr><w:t xml:space="preserve">0.05</w:t></w:r><w:r><w:rPr><w:rStyle w:val="NormalTok" /></w:rPr><w:t xml:space="preserve">), </w:t></w:r><w:r><w:rPr><w:rStyle w:val="AttributeTok" /></w:rPr><w:t xml:space="preserve">mean =</w:t></w:r><w:r><w:rPr><w:rStyle w:val="NormalTok" /></w:rPr><w:t xml:space="preserve"> </w:t></w:r><w:r><w:rPr><w:rStyle w:val="DecValTok" /></w:rPr><w:t xml:space="preserve">0</w:t></w:r><w:r><w:rPr><w:rStyle w:val="NormalTok" /></w:rPr><w:t xml:space="preserve">, </w:t></w:r><w:r><w:rPr><w:rStyle w:val="AttributeTok" /></w:rPr><w:t xml:space="preserve">sd=</w:t></w:r><w:r><w:rPr><w:rStyle w:val="NormalTok" /></w:rPr><w:t xml:space="preserve"> </w:t></w:r><w:r><w:rPr><w:rStyle w:val="DecValTok" /></w:rPr><w:t xml:space="preserve">1</w:t></w:r><w:r><w:rPr><w:rStyle w:val="NormalTok" /></w:rPr><w:t xml:space="preserve">, </w:t></w:r><w:r><w:rPr><w:rStyle w:val="AttributeTok" /></w:rPr><w:t xml:space="preserve">lower.tail =</w:t></w:r><w:r><w:rPr><w:rStyle w:val="NormalTok" /></w:rPr><w:t xml:space="preserve"> T))</w:t></w:r></w:p><w:p><w:pPr><w:pStyle w:val="SourceCode" /></w:pPr><w:r><w:rPr><w:rStyle w:val="VerbatimChar" /></w:rPr><w:t xml:space="preserve">## [1] -1.644854</w:t></w:r></w:p><w:p><w:pPr><w:pStyle w:val="SourceCode" /></w:pPr><w:r><w:rPr><w:rStyle w:val="DocumentationTok" /></w:rPr><w:t xml:space="preserve">#### Cuarto paso ####</w:t></w:r><w:r><w:br /></w:r><w:r><w:rPr><w:rStyle w:val="CommentTok" /></w:rPr><w:t xml:space="preserve"># DECISIÓN </w:t></w:r><w:r><w:br /></w:r><w:r><w:br /></w:r><w:r><w:rPr><w:rStyle w:val="DocumentationTok" /></w:rPr><w:t xml:space="preserve">#### QUINTO PASO ####</w:t></w:r><w:r><w:br /></w:r><w:r><w:rPr><w:rStyle w:val="CommentTok" /></w:rPr><w:t xml:space="preserve">#CONCLUSIÓN</w:t></w:r></w:p><w:p><w:pPr><w:pStyle w:val="SourceCode" /></w:pPr><w:r><w:rPr><w:rStyle w:val="CommentTok" /></w:rPr><w:t xml:space="preserve"># Grafica</w:t></w:r><w:r><w:br /></w:r><w:r><w:rPr><w:rStyle w:val="FunctionTok" /></w:rPr><w:t xml:space="preserve">library</w:t></w:r><w:r><w:rPr><w:rStyle w:val="NormalTok" /></w:rPr><w:t xml:space="preserve">(Rcmdr)</w:t></w:r></w:p><w:p><w:pPr><w:pStyle w:val="SourceCode" /></w:pPr><w:r><w:rPr><w:rStyle w:val="VerbatimChar" /></w:rPr><w:t xml:space="preserve">## Loading required package: splines</w:t></w:r></w:p><w:p><w:pPr><w:pStyle w:val="SourceCode" /></w:pPr><w:r><w:rPr><w:rStyle w:val="VerbatimChar" /></w:rPr><w:t xml:space="preserve">## Loading required package: RcmdrMisc</w:t></w:r></w:p><w:p><w:pPr><w:pStyle w:val="SourceCode" /></w:pPr><w:r><w:rPr><w:rStyle w:val="VerbatimChar" /></w:rPr><w:t xml:space="preserve">## Loading required package: car</w:t></w:r></w:p><w:p><w:pPr><w:pStyle w:val="SourceCode" /></w:pPr><w:r><w:rPr><w:rStyle w:val="VerbatimChar" /></w:rPr><w:t xml:space="preserve">## Loading required package: carData</w:t></w:r></w:p><w:p><w:pPr><w:pStyle w:val="SourceCode" /></w:pPr><w:r><w:rPr><w:rStyle w:val="VerbatimChar" /></w:rPr><w:t xml:space="preserve">## Loading required package: sandwich</w:t></w:r></w:p><w:p><w:pPr><w:pStyle w:val="SourceCode" /></w:pPr><w:r><w:rPr><w:rStyle w:val="VerbatimChar" /></w:rPr><w:t xml:space="preserve">## Loading required package: effects</w:t></w:r></w:p><w:p><w:pPr><w:pStyle w:val="SourceCode" /></w:pPr><w:r><w:rPr><w:rStyle w:val="VerbatimChar" /></w:rPr><w:t xml:space="preserve">## lattice theme set by effectsTheme()</w:t></w:r><w:r><w:br /></w:r><w:r><w:rPr><w:rStyle w:val="VerbatimChar" /></w:rPr><w:t xml:space="preserve">## See ?effectsTheme for details.</w:t></w:r></w:p><w:p><w:pPr><w:pStyle w:val="SourceCode" /></w:pPr><w:r><w:rPr><w:rStyle w:val="VerbatimChar" /></w:rPr><w:t xml:space="preserve">## La interfaz R-Commander sólo funciona en sesiones interactivas</w:t></w:r></w:p><w:p><w:pPr><w:pStyle w:val="SourceCode" /></w:pPr><w:r><w:rPr><w:rStyle w:val="VerbatimChar" /></w:rPr><w:t xml:space="preserve">## </w:t></w:r><w:r><w:br /></w:r><w:r><w:rPr><w:rStyle w:val="VerbatimChar" /></w:rPr><w:t xml:space="preserve">## Attaching package: &#39;Rcmdr&#39;</w:t></w:r></w:p><w:p><w:pPr><w:pStyle w:val="SourceCode" /></w:pPr><w:r><w:rPr><w:rStyle w:val="VerbatimChar" /></w:rPr><w:t xml:space="preserve">## The following object is masked from &#39;package:base&#39;:</w:t></w:r><w:r><w:br /></w:r><w:r><w:rPr><w:rStyle w:val="VerbatimChar" /></w:rPr><w:t xml:space="preserve">## </w:t></w:r><w:r><w:br /></w:r><w:r><w:rPr><w:rStyle w:val="VerbatimChar" /></w:rPr><w:t xml:space="preserve">##     errorCondition</w:t></w:r></w:p><w:p><w:pPr><w:pStyle w:val="SourceCode" /></w:pPr><w:r><w:rPr><w:rStyle w:val="FunctionTok" /></w:rPr><w:t xml:space="preserve">library</w:t></w:r><w:r><w:rPr><w:rStyle w:val="NormalTok" /></w:rPr><w:t xml:space="preserve">(RcmdrMisc)</w:t></w:r><w:r><w:br /></w:r><w:r><w:rPr><w:rStyle w:val="FunctionTok" /></w:rPr><w:t xml:space="preserve">local</w:t></w:r><w:r><w:rPr><w:rStyle w:val="NormalTok" /></w:rPr><w:t xml:space="preserve">({</w:t></w:r><w:r><w:br /></w:r><w:r><w:rPr><w:rStyle w:val="NormalTok" /></w:rPr><w:t xml:space="preserve">  .x </w:t></w:r><w:r><w:rPr><w:rStyle w:val="OtherTok" /></w:rPr><w:t xml:space="preserve">&lt;-</w:t></w:r><w:r><w:rPr><w:rStyle w:val="NormalTok" /></w:rPr><w:t xml:space="preserve"> </w:t></w:r><w:r><w:rPr><w:rStyle w:val="FunctionTok" /></w:rPr><w:t xml:space="preserve">seq</w:t></w:r><w:r><w:rPr><w:rStyle w:val="NormalTok" /></w:rPr><w:t xml:space="preserve">(</w:t></w:r><w:r><w:rPr><w:rStyle w:val="SpecialCharTok" /></w:rPr><w:t xml:space="preserve">-</w:t></w:r><w:r><w:rPr><w:rStyle w:val="FloatTok" /></w:rPr><w:t xml:space="preserve">3.291</w:t></w:r><w:r><w:rPr><w:rStyle w:val="NormalTok" /></w:rPr><w:t xml:space="preserve">, </w:t></w:r><w:r><w:rPr><w:rStyle w:val="FloatTok" /></w:rPr><w:t xml:space="preserve">3.291</w:t></w:r><w:r><w:rPr><w:rStyle w:val="NormalTok" /></w:rPr><w:t xml:space="preserve">, </w:t></w:r><w:r><w:rPr><w:rStyle w:val="AttributeTok" /></w:rPr><w:t xml:space="preserve">length.out=</w:t></w:r><w:r><w:rPr><w:rStyle w:val="DecValTok" /></w:rPr><w:t xml:space="preserve">1000</w:t></w:r><w:r><w:rPr><w:rStyle w:val="NormalTok" /></w:rPr><w:t xml:space="preserve">)  </w:t></w:r><w:r><w:br /></w:r><w:r><w:rPr><w:rStyle w:val="NormalTok" /></w:rPr><w:t xml:space="preserve">  </w:t></w:r><w:r><w:rPr><w:rStyle w:val="FunctionTok" /></w:rPr><w:t xml:space="preserve">plotDistr</w:t></w:r><w:r><w:rPr><w:rStyle w:val="NormalTok" /></w:rPr><w:t xml:space="preserve">(.x, </w:t></w:r><w:r><w:rPr><w:rStyle w:val="FunctionTok" /></w:rPr><w:t xml:space="preserve">dnorm</w:t></w:r><w:r><w:rPr><w:rStyle w:val="NormalTok" /></w:rPr><w:t xml:space="preserve">(.x, </w:t></w:r><w:r><w:rPr><w:rStyle w:val="AttributeTok" /></w:rPr><w:t xml:space="preserve">mean=</w:t></w:r><w:r><w:rPr><w:rStyle w:val="DecValTok" /></w:rPr><w:t xml:space="preserve">0</w:t></w:r><w:r><w:rPr><w:rStyle w:val="NormalTok" /></w:rPr><w:t xml:space="preserve">, </w:t></w:r><w:r><w:rPr><w:rStyle w:val="AttributeTok" /></w:rPr><w:t xml:space="preserve">sd=</w:t></w:r><w:r><w:rPr><w:rStyle w:val="DecValTok" /></w:rPr><w:t xml:space="preserve">1</w:t></w:r><w:r><w:rPr><w:rStyle w:val="NormalTok" /></w:rPr><w:t xml:space="preserve">), </w:t></w:r><w:r><w:rPr><w:rStyle w:val="AttributeTok" /></w:rPr><w:t xml:space="preserve">cdf=</w:t></w:r><w:r><w:rPr><w:rStyle w:val="ConstantTok" /></w:rPr><w:t xml:space="preserve">FALSE</w:t></w:r><w:r><w:rPr><w:rStyle w:val="NormalTok" /></w:rPr><w:t xml:space="preserve">, </w:t></w:r><w:r><w:rPr><w:rStyle w:val="AttributeTok" /></w:rPr><w:t xml:space="preserve">xlab=</w:t></w:r><w:r><w:rPr><w:rStyle w:val="StringTok" /></w:rPr><w:t xml:space="preserve">&quot;x&quot;</w:t></w:r><w:r><w:rPr><w:rStyle w:val="NormalTok" /></w:rPr><w:t xml:space="preserve">, </w:t></w:r><w:r><w:br /></w:r><w:r><w:rPr><w:rStyle w:val="NormalTok" /></w:rPr><w:t xml:space="preserve">  </w:t></w:r><w:r><w:rPr><w:rStyle w:val="AttributeTok" /></w:rPr><w:t xml:space="preserve">ylab=</w:t></w:r><w:r><w:rPr><w:rStyle w:val="StringTok" /></w:rPr><w:t xml:space="preserve">&quot;Density&quot;</w:t></w:r><w:r><w:rPr><w:rStyle w:val="NormalTok" /></w:rPr><w:t xml:space="preserve">, </w:t></w:r><w:r><w:br /></w:r><w:r><w:rPr><w:rStyle w:val="NormalTok" /></w:rPr><w:t xml:space="preserve">  </w:t></w:r><w:r><w:rPr><w:rStyle w:val="AttributeTok" /></w:rPr><w:t xml:space="preserve">main=</w:t></w:r><w:r><w:rPr><w:rStyle w:val="FunctionTok" /></w:rPr><w:t xml:space="preserve">paste</w:t></w:r><w:r><w:rPr><w:rStyle w:val="NormalTok" /></w:rPr><w:t xml:space="preserve">(</w:t></w:r><w:r><w:rPr><w:rStyle w:val="StringTok" /></w:rPr><w:t xml:space="preserve">&quot;Gráfica de la distancia de frenado&quot;</w:t></w:r><w:r><w:rPr><w:rStyle w:val="NormalTok" /></w:rPr><w:t xml:space="preserve">), </w:t></w:r><w:r><w:br /></w:r><w:r><w:rPr><w:rStyle w:val="NormalTok" /></w:rPr><w:t xml:space="preserve">  </w:t></w:r><w:r><w:rPr><w:rStyle w:val="AttributeTok" /></w:rPr><w:t xml:space="preserve">regions=</w:t></w:r><w:r><w:rPr><w:rStyle w:val="FunctionTok" /></w:rPr><w:t xml:space="preserve">list</w:t></w:r><w:r><w:rPr><w:rStyle w:val="NormalTok" /></w:rPr><w:t xml:space="preserve">(</w:t></w:r><w:r><w:rPr><w:rStyle w:val="FunctionTok" /></w:rPr><w:t xml:space="preserve">c</w:t></w:r><w:r><w:rPr><w:rStyle w:val="NormalTok" /></w:rPr><w:t xml:space="preserve">(</w:t></w:r><w:r><w:rPr><w:rStyle w:val="SpecialCharTok" /></w:rPr><w:t xml:space="preserve">-</w:t></w:r><w:r><w:rPr><w:rStyle w:val="ConstantTok" /></w:rPr><w:t xml:space="preserve">Inf</w:t></w:r><w:r><w:rPr><w:rStyle w:val="NormalTok" /></w:rPr><w:t xml:space="preserve">, </w:t></w:r><w:r><w:rPr><w:rStyle w:val="SpecialCharTok" /></w:rPr><w:t xml:space="preserve">-</w:t></w:r><w:r><w:rPr><w:rStyle w:val="FloatTok" /></w:rPr><w:t xml:space="preserve">1.95996398454005</w:t></w:r><w:r><w:rPr><w:rStyle w:val="NormalTok" /></w:rPr><w:t xml:space="preserve">)), </w:t></w:r><w:r><w:br /></w:r><w:r><w:rPr><w:rStyle w:val="NormalTok" /></w:rPr><w:t xml:space="preserve">  </w:t></w:r><w:r><w:rPr><w:rStyle w:val="AttributeTok" /></w:rPr><w:t xml:space="preserve">col=</w:t></w:r><w:r><w:rPr><w:rStyle w:val="FunctionTok" /></w:rPr><w:t xml:space="preserve">c</w:t></w:r><w:r><w:rPr><w:rStyle w:val="NormalTok" /></w:rPr><w:t xml:space="preserve">(</w:t></w:r><w:r><w:rPr><w:rStyle w:val="StringTok" /></w:rPr><w:t xml:space="preserve">&#39;#80FF00&#39;</w:t></w:r><w:r><w:rPr><w:rStyle w:val="NormalTok" /></w:rPr><w:t xml:space="preserve">, </w:t></w:r><w:r><w:rPr><w:rStyle w:val="StringTok" /></w:rPr><w:t xml:space="preserve">&#39;#FFFF00&#39;</w:t></w:r><w:r><w:rPr><w:rStyle w:val="NormalTok" /></w:rPr><w:t xml:space="preserve">), </w:t></w:r><w:r><w:rPr><w:rStyle w:val="AttributeTok" /></w:rPr><w:t xml:space="preserve">legend.pos=</w:t></w:r><w:r><w:rPr><w:rStyle w:val="StringTok" /></w:rPr><w:t xml:space="preserve">&#39;topright&#39;</w:t></w:r><w:r><w:rPr><w:rStyle w:val="NormalTok" /></w:rPr><w:t xml:space="preserve">)</w:t></w:r><w:r><w:br /></w:r><w:r><w:rPr><w:rStyle w:val="NormalTok" /></w:rPr><w:t xml:space="preserve">})</w:t></w:r><w:r><w:br /></w:r><w:r><w:rPr><w:rStyle w:val="FunctionTok" /></w:rPr><w:t xml:space="preserve">abline</w:t></w:r><w:r><w:rPr><w:rStyle w:val="NormalTok" /></w:rPr><w:t xml:space="preserve"> (</w:t></w:r><w:r><w:rPr><w:rStyle w:val="AttributeTok" /></w:rPr><w:t xml:space="preserve">v=</w:t></w:r><w:r><w:rPr><w:rStyle w:val="NormalTok" /></w:rPr><w:t xml:space="preserve">Z.calculado, </w:t></w:r><w:r><w:rPr><w:rStyle w:val="AttributeTok" /></w:rPr><w:t xml:space="preserve">col=</w:t></w:r><w:r><w:rPr><w:rStyle w:val="StringTok" /></w:rPr><w:t xml:space="preserve">&quot;red&quot;</w:t></w:r><w:r><w:rPr><w:rStyle w:val="NormalTok" /></w:rPr><w:t xml:space="preserve">, </w:t></w:r><w:r><w:rPr><w:rStyle w:val="AttributeTok" /></w:rPr><w:t xml:space="preserve">lwd=</w:t></w:r><w:r><w:rPr><w:rStyle w:val="DecValTok" /></w:rPr><w:t xml:space="preserve">2</w:t></w:r><w:r><w:rPr><w:rStyle w:val="NormalTok" /></w:rPr><w:t xml:space="preserve">)</w:t></w:r></w:p><w:p><w:pPr><w:pStyle w:val="FirstParagraph" /></w:pPr><w:r><w:drawing><wp:inline><wp:extent cx="4620126" cy="3696101" /><wp:effectExtent b="0" l="0" r="0" t="0" /><wp:docPr descr="" title="" id="22" name="Picture" /><a:graphic><a:graphicData uri="http://schemas.openxmlformats.org/drawingml/2006/picture"><pic:pic><pic:nvPicPr><pic:cNvPr descr="Practica-1_files/figure-docx/unnamed-chunk-5-1.png" id="23" name="Picture" /><pic:cNvPicPr><a:picLocks noChangeArrowheads="1" noChangeAspect="1" /></pic:cNvPicPr></pic:nvPicPr><pic:blipFill><a:blip r:embed="rId21" /><a:stretch><a:fillRect /></a:stretch></pic:blipFill><pic:spPr bwMode="auto"><a:xfrm><a:off x="0" y="0" /><a:ext cx="4620126" cy="3696101" /></a:xfrm><a:prstGeom prst="rect"><a:avLst /></a:prstGeom><a:noFill /><a:ln w="9525"><a:noFill /><a:headEnd /><a:tailEnd /></a:ln></pic:spPr></pic:pic></a:graphicData></a:graphic></wp:inline></w:drawing></w:r></w:p><w:bookmarkEnd w:id="24"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1</dc:title>
  <dc:creator>Juan Llivisaca</dc:creator>
  <cp:keywords/>
  <dcterms:created xsi:type="dcterms:W3CDTF">2023-10-04T15:31:19Z</dcterms:created>
  <dcterms:modified xsi:type="dcterms:W3CDTF">2023-10-04T15: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output">
    <vt:lpwstr>word_document</vt:lpwstr>
  </property>
</Properties>
</file>